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AF7AA" w14:textId="178BF399" w:rsidR="000D05FE" w:rsidRPr="000D05FE" w:rsidRDefault="00F3740C" w:rsidP="000D05FE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Assignment </w:t>
      </w:r>
      <w:r w:rsidR="007F35AD">
        <w:rPr>
          <w:b/>
          <w:sz w:val="44"/>
          <w:szCs w:val="44"/>
        </w:rPr>
        <w:t>2</w:t>
      </w:r>
    </w:p>
    <w:p w14:paraId="092195C4" w14:textId="36E7FDDB" w:rsidR="007F35AD" w:rsidRDefault="007F35AD" w:rsidP="000D05FE">
      <w:pPr>
        <w:jc w:val="center"/>
      </w:pPr>
    </w:p>
    <w:p w14:paraId="638BA6B0" w14:textId="77777777" w:rsidR="007F35AD" w:rsidRPr="002024A3" w:rsidRDefault="007F35AD" w:rsidP="007F35AD">
      <w:pPr>
        <w:spacing w:line="360" w:lineRule="auto"/>
        <w:rPr>
          <w:b/>
          <w:bCs/>
          <w:sz w:val="24"/>
          <w:szCs w:val="24"/>
          <w:lang w:val="en-US"/>
        </w:rPr>
      </w:pPr>
      <w:r w:rsidRPr="002024A3">
        <w:rPr>
          <w:b/>
          <w:bCs/>
          <w:sz w:val="24"/>
          <w:szCs w:val="24"/>
          <w:lang w:val="en-US"/>
        </w:rPr>
        <w:t xml:space="preserve">Description: </w:t>
      </w:r>
    </w:p>
    <w:p w14:paraId="7F868ED1" w14:textId="77777777" w:rsidR="007F35AD" w:rsidRPr="00453928" w:rsidRDefault="007F35AD" w:rsidP="007F35A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Assume that you</w:t>
      </w:r>
      <w:r w:rsidRPr="003D6703">
        <w:rPr>
          <w:rFonts w:ascii="Book Antiqua" w:hAnsi="Book Antiqua"/>
          <w:sz w:val="24"/>
          <w:szCs w:val="24"/>
          <w:lang w:val="en-US"/>
        </w:rPr>
        <w:t xml:space="preserve"> hav</w:t>
      </w:r>
      <w:r>
        <w:rPr>
          <w:rFonts w:ascii="Book Antiqua" w:hAnsi="Book Antiqua"/>
          <w:sz w:val="24"/>
          <w:szCs w:val="24"/>
          <w:lang w:val="en-US"/>
        </w:rPr>
        <w:t>e the following JavaScript code:</w:t>
      </w:r>
    </w:p>
    <w:p w14:paraId="6821E2CE" w14:textId="77777777" w:rsidR="007F35AD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Code – </w:t>
      </w:r>
    </w:p>
    <w:p w14:paraId="7706F4D7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>&lt;body&gt;</w:t>
      </w:r>
    </w:p>
    <w:p w14:paraId="60EBCD8C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 xml:space="preserve">    &lt;p&gt;Click the button to demonstrate the prompt </w:t>
      </w:r>
      <w:proofErr w:type="gramStart"/>
      <w:r w:rsidRPr="00543AA5">
        <w:rPr>
          <w:color w:val="009999"/>
          <w:sz w:val="24"/>
          <w:szCs w:val="24"/>
        </w:rPr>
        <w:t>box.&lt;</w:t>
      </w:r>
      <w:proofErr w:type="gramEnd"/>
      <w:r w:rsidRPr="00543AA5">
        <w:rPr>
          <w:color w:val="009999"/>
          <w:sz w:val="24"/>
          <w:szCs w:val="24"/>
        </w:rPr>
        <w:t>/p&gt;</w:t>
      </w:r>
    </w:p>
    <w:p w14:paraId="51394DFF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 xml:space="preserve">    &lt;button onclick="</w:t>
      </w:r>
      <w:proofErr w:type="spellStart"/>
      <w:proofErr w:type="gramStart"/>
      <w:r w:rsidRPr="00543AA5">
        <w:rPr>
          <w:color w:val="009999"/>
          <w:sz w:val="24"/>
          <w:szCs w:val="24"/>
        </w:rPr>
        <w:t>promptFunction</w:t>
      </w:r>
      <w:proofErr w:type="spellEnd"/>
      <w:r w:rsidRPr="00543AA5">
        <w:rPr>
          <w:color w:val="009999"/>
          <w:sz w:val="24"/>
          <w:szCs w:val="24"/>
        </w:rPr>
        <w:t>(</w:t>
      </w:r>
      <w:proofErr w:type="gramEnd"/>
      <w:r w:rsidRPr="00543AA5">
        <w:rPr>
          <w:color w:val="009999"/>
          <w:sz w:val="24"/>
          <w:szCs w:val="24"/>
        </w:rPr>
        <w:t>)"&gt;Try it&lt;/button&gt;</w:t>
      </w:r>
    </w:p>
    <w:p w14:paraId="1E721D2F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 xml:space="preserve">    &lt;p id="demo"&gt;&lt;/p&gt;</w:t>
      </w:r>
    </w:p>
    <w:p w14:paraId="1AD65CFB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   &lt;</w:t>
      </w:r>
      <w:proofErr w:type="spellStart"/>
      <w:r>
        <w:rPr>
          <w:color w:val="009999"/>
          <w:sz w:val="24"/>
          <w:szCs w:val="24"/>
        </w:rPr>
        <w:t>sc</w:t>
      </w:r>
      <w:r w:rsidRPr="00543AA5">
        <w:rPr>
          <w:color w:val="009999"/>
          <w:sz w:val="24"/>
          <w:szCs w:val="24"/>
        </w:rPr>
        <w:t>ipt</w:t>
      </w:r>
      <w:proofErr w:type="spellEnd"/>
      <w:r w:rsidRPr="00543AA5">
        <w:rPr>
          <w:color w:val="009999"/>
          <w:sz w:val="24"/>
          <w:szCs w:val="24"/>
        </w:rPr>
        <w:t>&gt;</w:t>
      </w:r>
    </w:p>
    <w:p w14:paraId="2CB9D8E9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 xml:space="preserve">        function </w:t>
      </w:r>
      <w:proofErr w:type="spellStart"/>
      <w:proofErr w:type="gramStart"/>
      <w:r w:rsidRPr="00543AA5">
        <w:rPr>
          <w:color w:val="009999"/>
          <w:sz w:val="24"/>
          <w:szCs w:val="24"/>
        </w:rPr>
        <w:t>promptFunction</w:t>
      </w:r>
      <w:proofErr w:type="spellEnd"/>
      <w:r w:rsidRPr="00543AA5">
        <w:rPr>
          <w:color w:val="009999"/>
          <w:sz w:val="24"/>
          <w:szCs w:val="24"/>
        </w:rPr>
        <w:t>(</w:t>
      </w:r>
      <w:proofErr w:type="gramEnd"/>
      <w:r w:rsidRPr="00543AA5">
        <w:rPr>
          <w:color w:val="009999"/>
          <w:sz w:val="24"/>
          <w:szCs w:val="24"/>
        </w:rPr>
        <w:t>) {</w:t>
      </w:r>
    </w:p>
    <w:p w14:paraId="70C3204F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 xml:space="preserve">            var </w:t>
      </w:r>
      <w:proofErr w:type="spellStart"/>
      <w:r w:rsidRPr="00543AA5">
        <w:rPr>
          <w:color w:val="009999"/>
          <w:sz w:val="24"/>
          <w:szCs w:val="24"/>
        </w:rPr>
        <w:t>prompttest</w:t>
      </w:r>
      <w:proofErr w:type="spellEnd"/>
      <w:r w:rsidRPr="00543AA5">
        <w:rPr>
          <w:color w:val="009999"/>
          <w:sz w:val="24"/>
          <w:szCs w:val="24"/>
        </w:rPr>
        <w:t xml:space="preserve"> = </w:t>
      </w:r>
      <w:proofErr w:type="gramStart"/>
      <w:r w:rsidRPr="00543AA5">
        <w:rPr>
          <w:color w:val="009999"/>
          <w:sz w:val="24"/>
          <w:szCs w:val="24"/>
        </w:rPr>
        <w:t>prompt(</w:t>
      </w:r>
      <w:proofErr w:type="gramEnd"/>
      <w:r w:rsidRPr="00543AA5">
        <w:rPr>
          <w:color w:val="009999"/>
          <w:sz w:val="24"/>
          <w:szCs w:val="24"/>
        </w:rPr>
        <w:t>"Please enter your name", "</w:t>
      </w:r>
      <w:proofErr w:type="spellStart"/>
      <w:r w:rsidRPr="00543AA5">
        <w:rPr>
          <w:color w:val="009999"/>
          <w:sz w:val="24"/>
          <w:szCs w:val="24"/>
        </w:rPr>
        <w:t>iiht</w:t>
      </w:r>
      <w:proofErr w:type="spellEnd"/>
      <w:r w:rsidRPr="00543AA5">
        <w:rPr>
          <w:color w:val="009999"/>
          <w:sz w:val="24"/>
          <w:szCs w:val="24"/>
        </w:rPr>
        <w:t xml:space="preserve"> code");</w:t>
      </w:r>
    </w:p>
    <w:p w14:paraId="08BB6359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 xml:space="preserve">            if (</w:t>
      </w:r>
      <w:proofErr w:type="spellStart"/>
      <w:proofErr w:type="gramStart"/>
      <w:r w:rsidRPr="00543AA5">
        <w:rPr>
          <w:color w:val="009999"/>
          <w:sz w:val="24"/>
          <w:szCs w:val="24"/>
        </w:rPr>
        <w:t>prompttest</w:t>
      </w:r>
      <w:proofErr w:type="spellEnd"/>
      <w:r w:rsidRPr="00543AA5">
        <w:rPr>
          <w:color w:val="009999"/>
          <w:sz w:val="24"/>
          <w:szCs w:val="24"/>
        </w:rPr>
        <w:t xml:space="preserve"> !</w:t>
      </w:r>
      <w:proofErr w:type="gramEnd"/>
      <w:r w:rsidRPr="00543AA5">
        <w:rPr>
          <w:color w:val="009999"/>
          <w:sz w:val="24"/>
          <w:szCs w:val="24"/>
        </w:rPr>
        <w:t>= null) {</w:t>
      </w:r>
    </w:p>
    <w:p w14:paraId="17DF0F7F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 xml:space="preserve">                </w:t>
      </w:r>
      <w:proofErr w:type="spellStart"/>
      <w:proofErr w:type="gramStart"/>
      <w:r w:rsidRPr="00543AA5">
        <w:rPr>
          <w:color w:val="009999"/>
          <w:sz w:val="24"/>
          <w:szCs w:val="24"/>
        </w:rPr>
        <w:t>document.getElementById</w:t>
      </w:r>
      <w:proofErr w:type="spellEnd"/>
      <w:proofErr w:type="gramEnd"/>
      <w:r w:rsidRPr="00543AA5">
        <w:rPr>
          <w:color w:val="009999"/>
          <w:sz w:val="24"/>
          <w:szCs w:val="24"/>
        </w:rPr>
        <w:t>("").</w:t>
      </w:r>
      <w:proofErr w:type="spellStart"/>
      <w:r w:rsidRPr="00543AA5">
        <w:rPr>
          <w:color w:val="009999"/>
          <w:sz w:val="24"/>
          <w:szCs w:val="24"/>
        </w:rPr>
        <w:t>innerHTML</w:t>
      </w:r>
      <w:proofErr w:type="spellEnd"/>
      <w:r w:rsidRPr="00543AA5">
        <w:rPr>
          <w:color w:val="009999"/>
          <w:sz w:val="24"/>
          <w:szCs w:val="24"/>
        </w:rPr>
        <w:t xml:space="preserve"> =</w:t>
      </w:r>
    </w:p>
    <w:p w14:paraId="63623D85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 xml:space="preserve">                    "Hello " + </w:t>
      </w:r>
      <w:proofErr w:type="spellStart"/>
      <w:r w:rsidRPr="00543AA5">
        <w:rPr>
          <w:color w:val="009999"/>
          <w:sz w:val="24"/>
          <w:szCs w:val="24"/>
        </w:rPr>
        <w:t>prompttest</w:t>
      </w:r>
      <w:proofErr w:type="spellEnd"/>
      <w:r w:rsidRPr="00543AA5">
        <w:rPr>
          <w:color w:val="009999"/>
          <w:sz w:val="24"/>
          <w:szCs w:val="24"/>
        </w:rPr>
        <w:t xml:space="preserve"> + "! How are you today?";</w:t>
      </w:r>
    </w:p>
    <w:p w14:paraId="4ADF14F9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 xml:space="preserve">            }</w:t>
      </w:r>
    </w:p>
    <w:p w14:paraId="6B345F62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543AA5">
        <w:rPr>
          <w:color w:val="009999"/>
          <w:sz w:val="24"/>
          <w:szCs w:val="24"/>
        </w:rPr>
        <w:t xml:space="preserve">        }</w:t>
      </w:r>
    </w:p>
    <w:p w14:paraId="533C2504" w14:textId="77777777" w:rsidR="007F35AD" w:rsidRPr="00543AA5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   &lt;/</w:t>
      </w:r>
      <w:proofErr w:type="spellStart"/>
      <w:r>
        <w:rPr>
          <w:color w:val="009999"/>
          <w:sz w:val="24"/>
          <w:szCs w:val="24"/>
        </w:rPr>
        <w:t>sc</w:t>
      </w:r>
      <w:r w:rsidRPr="00543AA5">
        <w:rPr>
          <w:color w:val="009999"/>
          <w:sz w:val="24"/>
          <w:szCs w:val="24"/>
        </w:rPr>
        <w:t>ipt</w:t>
      </w:r>
      <w:proofErr w:type="spellEnd"/>
      <w:r w:rsidRPr="00543AA5">
        <w:rPr>
          <w:color w:val="009999"/>
          <w:sz w:val="24"/>
          <w:szCs w:val="24"/>
        </w:rPr>
        <w:t>&gt;</w:t>
      </w:r>
    </w:p>
    <w:p w14:paraId="4564F261" w14:textId="77777777" w:rsidR="007F35AD" w:rsidRPr="00453928" w:rsidRDefault="007F35AD" w:rsidP="007F35AD">
      <w:pPr>
        <w:pStyle w:val="HTMLPreformatted"/>
        <w:pBdr>
          <w:left w:val="single" w:sz="48" w:space="6" w:color="A67F59"/>
        </w:pBdr>
        <w:shd w:val="clear" w:color="auto" w:fill="F8F8F8"/>
        <w:rPr>
          <w:color w:val="358CCB"/>
          <w:sz w:val="24"/>
          <w:szCs w:val="24"/>
        </w:rPr>
      </w:pPr>
      <w:r w:rsidRPr="00543AA5">
        <w:rPr>
          <w:color w:val="009999"/>
          <w:sz w:val="24"/>
          <w:szCs w:val="24"/>
        </w:rPr>
        <w:t>&lt;/body&gt;</w:t>
      </w:r>
    </w:p>
    <w:p w14:paraId="4CB34A9B" w14:textId="77777777" w:rsidR="007F35AD" w:rsidRDefault="007F35AD" w:rsidP="007F35AD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1541EE35" w14:textId="77777777" w:rsidR="007F35AD" w:rsidRDefault="007F35AD" w:rsidP="007F35AD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D6703">
        <w:rPr>
          <w:rFonts w:ascii="Book Antiqua" w:hAnsi="Book Antiqua"/>
          <w:sz w:val="24"/>
          <w:szCs w:val="24"/>
          <w:lang w:val="en-US"/>
        </w:rPr>
        <w:t xml:space="preserve">let’s </w:t>
      </w:r>
      <w:r>
        <w:rPr>
          <w:rFonts w:ascii="Book Antiqua" w:hAnsi="Book Antiqua"/>
          <w:sz w:val="24"/>
          <w:szCs w:val="24"/>
          <w:lang w:val="en-US"/>
        </w:rPr>
        <w:t xml:space="preserve">display </w:t>
      </w:r>
      <w:r w:rsidRPr="003D6703">
        <w:rPr>
          <w:rFonts w:ascii="Book Antiqua" w:hAnsi="Book Antiqua"/>
          <w:sz w:val="24"/>
          <w:szCs w:val="24"/>
          <w:lang w:val="en-US"/>
        </w:rPr>
        <w:t xml:space="preserve">a message containing a </w:t>
      </w:r>
      <w:r>
        <w:rPr>
          <w:rFonts w:ascii="Book Antiqua" w:hAnsi="Book Antiqua"/>
          <w:sz w:val="24"/>
          <w:szCs w:val="24"/>
          <w:lang w:val="en-US"/>
        </w:rPr>
        <w:t>user name or any string and find out any code error if there and correct them?</w:t>
      </w:r>
    </w:p>
    <w:p w14:paraId="1D5C2F30" w14:textId="76556BAD" w:rsidR="007F35AD" w:rsidRDefault="007F35AD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Show the output.</w:t>
      </w:r>
    </w:p>
    <w:p w14:paraId="006901A7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711C50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580F31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4BA2C5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B01C7C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</w:t>
      </w:r>
      <w:proofErr w:type="spellStart"/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quiv</w:t>
      </w:r>
      <w:proofErr w:type="spellEnd"/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418E5F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FFBDBB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1EAC70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CA281D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71E22A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lick the button to demonstrate the prompt </w:t>
      </w:r>
      <w:proofErr w:type="gramStart"/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ox.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FE2207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3A1AD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mptFunction</w:t>
      </w:r>
      <w:proofErr w:type="spellEnd"/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y it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6C25EF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mo"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F80EEC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61706A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A1AD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mptFunction</w:t>
      </w:r>
      <w:proofErr w:type="spellEnd"/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B2275F0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mpttest</w:t>
      </w:r>
      <w:proofErr w:type="spellEnd"/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3A1AD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mpt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lease enter your name"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iht</w:t>
      </w:r>
      <w:proofErr w:type="spellEnd"/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code"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4135374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A1AD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mpttest</w:t>
      </w:r>
      <w:proofErr w:type="spellEnd"/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!</w:t>
      </w:r>
      <w:proofErr w:type="gramEnd"/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= 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47545C1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A1AD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mo"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proofErr w:type="spellEnd"/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</w:p>
    <w:p w14:paraId="0201FB4C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llo "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r w:rsidRPr="003A1AD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mpttest</w:t>
      </w:r>
      <w:proofErr w:type="spellEnd"/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r w:rsidRPr="003A1AD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! How are you today?"</w:t>
      </w: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124197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546B136D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AD517B6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FB7629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F0E2F5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3F7F3D" w14:textId="0B919B5A" w:rsid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</w:pP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A1AD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A1AD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0186F6" w14:textId="77777777" w:rsidR="003A1AD4" w:rsidRPr="003A1AD4" w:rsidRDefault="003A1AD4" w:rsidP="003A1A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10BF16" w14:textId="55D96C4A" w:rsidR="003A1AD4" w:rsidRDefault="003A1AD4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111C27C8" w14:textId="1690FE49" w:rsidR="003A1AD4" w:rsidRDefault="003A1AD4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1ED7F259" wp14:editId="6173A590">
            <wp:extent cx="5731510" cy="375856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drawing>
          <wp:inline distT="0" distB="0" distL="0" distR="0" wp14:anchorId="5377F622" wp14:editId="0A677DDF">
            <wp:extent cx="5731510" cy="2905125"/>
            <wp:effectExtent l="0" t="0" r="254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852"/>
                    <a:stretch/>
                  </pic:blipFill>
                  <pic:spPr bwMode="auto">
                    <a:xfrm>
                      <a:off x="0" y="0"/>
                      <a:ext cx="5731510" cy="2905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C5589" w14:textId="7EEE0062" w:rsidR="003A1AD4" w:rsidRPr="00D264A1" w:rsidRDefault="003A1AD4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16DC2D92" wp14:editId="192B6FB5">
            <wp:extent cx="5731510" cy="25425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B064C" w14:textId="18D06200" w:rsidR="007F35AD" w:rsidRDefault="007F35AD" w:rsidP="007F35A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Get the by entering Name or few value </w:t>
      </w:r>
      <w:r w:rsidRPr="00AA11C5">
        <w:rPr>
          <w:rFonts w:ascii="Book Antiqua" w:hAnsi="Book Antiqua"/>
          <w:b/>
          <w:bCs/>
          <w:sz w:val="24"/>
          <w:szCs w:val="24"/>
          <w:lang w:val="en-US"/>
        </w:rPr>
        <w:t>output?</w:t>
      </w:r>
    </w:p>
    <w:p w14:paraId="0D4C66F4" w14:textId="2A1A93ED" w:rsidR="005E1CA0" w:rsidRPr="00AA11C5" w:rsidRDefault="005E1CA0" w:rsidP="005E1CA0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Yes</w:t>
      </w:r>
    </w:p>
    <w:p w14:paraId="147D84DA" w14:textId="58A9AEC2" w:rsidR="007F35AD" w:rsidRDefault="007F35AD" w:rsidP="007F35A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Using </w:t>
      </w:r>
      <w:proofErr w:type="spellStart"/>
      <w:proofErr w:type="gramStart"/>
      <w:r w:rsidRPr="00543AA5">
        <w:rPr>
          <w:color w:val="009999"/>
          <w:sz w:val="24"/>
          <w:szCs w:val="24"/>
        </w:rPr>
        <w:t>document.getElementById</w:t>
      </w:r>
      <w:proofErr w:type="spellEnd"/>
      <w:proofErr w:type="gramEnd"/>
      <w:r>
        <w:rPr>
          <w:rFonts w:ascii="Book Antiqua" w:hAnsi="Book Antiqua"/>
          <w:b/>
          <w:bCs/>
          <w:sz w:val="24"/>
          <w:szCs w:val="24"/>
          <w:lang w:val="en-US"/>
        </w:rPr>
        <w:t xml:space="preserve"> can we store a variable in above code or not</w:t>
      </w:r>
      <w:r w:rsidRPr="003B471B">
        <w:rPr>
          <w:rFonts w:ascii="Book Antiqua" w:hAnsi="Book Antiqua"/>
          <w:b/>
          <w:bCs/>
          <w:sz w:val="24"/>
          <w:szCs w:val="24"/>
          <w:lang w:val="en-US"/>
        </w:rPr>
        <w:t>.</w:t>
      </w:r>
    </w:p>
    <w:p w14:paraId="00A22325" w14:textId="3D31ACE1" w:rsidR="005E1CA0" w:rsidRDefault="005E1CA0" w:rsidP="005E1CA0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yes</w:t>
      </w:r>
    </w:p>
    <w:p w14:paraId="2E5E60C2" w14:textId="35C1F71A" w:rsidR="007F35AD" w:rsidRDefault="007F35AD" w:rsidP="007F35A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Find and debug the code for find out the above output.</w:t>
      </w:r>
    </w:p>
    <w:p w14:paraId="6D315F3C" w14:textId="090338FB" w:rsidR="005E1CA0" w:rsidRPr="00AA11C5" w:rsidRDefault="005E1CA0" w:rsidP="007F35A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Done</w:t>
      </w:r>
    </w:p>
    <w:p w14:paraId="3636B1A1" w14:textId="77777777" w:rsidR="007F35AD" w:rsidRDefault="007F35AD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6B493CC3" w14:textId="77777777" w:rsidR="007F35AD" w:rsidRDefault="007F35AD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73ACE56B" w14:textId="77777777" w:rsidR="007F35AD" w:rsidRDefault="007F35AD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75B2C9D7" w14:textId="77777777" w:rsidR="007F35AD" w:rsidRDefault="007F35AD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Output:</w:t>
      </w:r>
    </w:p>
    <w:p w14:paraId="66F6355D" w14:textId="77777777" w:rsidR="007F35AD" w:rsidRDefault="007F35AD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5FA0C872" w14:textId="77777777" w:rsidR="007F35AD" w:rsidRDefault="007F35AD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0E6A1F28" w14:textId="77777777" w:rsidR="007F35AD" w:rsidRPr="00BA3411" w:rsidRDefault="007F35AD" w:rsidP="007F35AD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BA3411">
        <w:rPr>
          <w:rFonts w:ascii="Book Antiqua" w:hAnsi="Book Antiqua"/>
          <w:b/>
          <w:bCs/>
          <w:sz w:val="24"/>
          <w:szCs w:val="24"/>
          <w:lang w:val="en-US"/>
        </w:rPr>
        <w:t>Performance Outcomes:</w:t>
      </w:r>
    </w:p>
    <w:p w14:paraId="183A0A5D" w14:textId="77777777" w:rsidR="007F35AD" w:rsidRDefault="007F35AD" w:rsidP="007F35AD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BA3411">
        <w:rPr>
          <w:rFonts w:ascii="Book Antiqua" w:hAnsi="Book Antiqua"/>
          <w:sz w:val="24"/>
          <w:szCs w:val="24"/>
          <w:lang w:val="en-US"/>
        </w:rPr>
        <w:t xml:space="preserve">Upon successful completion of the assignment, the participant is well versed in </w:t>
      </w:r>
    </w:p>
    <w:p w14:paraId="05AC5A8B" w14:textId="77777777" w:rsidR="007F35AD" w:rsidRDefault="007F35AD" w:rsidP="007F35A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 xml:space="preserve">How to take use input using </w:t>
      </w:r>
      <w:proofErr w:type="spellStart"/>
      <w:r>
        <w:rPr>
          <w:rFonts w:ascii="Book Antiqua" w:hAnsi="Book Antiqua"/>
          <w:sz w:val="24"/>
          <w:szCs w:val="24"/>
          <w:lang w:val="en-US"/>
        </w:rPr>
        <w:t>getElementById</w:t>
      </w:r>
      <w:proofErr w:type="spellEnd"/>
      <w:r>
        <w:rPr>
          <w:rFonts w:ascii="Book Antiqua" w:hAnsi="Book Antiqua"/>
          <w:sz w:val="24"/>
          <w:szCs w:val="24"/>
          <w:lang w:val="en-US"/>
        </w:rPr>
        <w:t xml:space="preserve"> function and how to store value.</w:t>
      </w:r>
    </w:p>
    <w:p w14:paraId="401A4849" w14:textId="77777777" w:rsidR="007F35AD" w:rsidRDefault="007F35AD" w:rsidP="007F35A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lastRenderedPageBreak/>
        <w:t>Knowledge to display the entered value from user and show them on output.</w:t>
      </w:r>
    </w:p>
    <w:p w14:paraId="7D027D3E" w14:textId="08B1818A" w:rsidR="000D05FE" w:rsidRPr="007F35AD" w:rsidRDefault="007F35AD" w:rsidP="007F35AD">
      <w:pPr>
        <w:pStyle w:val="ListParagraph"/>
        <w:numPr>
          <w:ilvl w:val="0"/>
          <w:numId w:val="1"/>
        </w:numPr>
      </w:pPr>
      <w:r w:rsidRPr="007F35AD">
        <w:rPr>
          <w:rFonts w:ascii="Book Antiqua" w:hAnsi="Book Antiqua"/>
          <w:sz w:val="24"/>
          <w:szCs w:val="24"/>
          <w:lang w:val="en-US"/>
        </w:rPr>
        <w:t xml:space="preserve">Able to know how can fix the </w:t>
      </w:r>
      <w:proofErr w:type="spellStart"/>
      <w:r w:rsidRPr="007F35AD">
        <w:rPr>
          <w:rFonts w:ascii="Book Antiqua" w:hAnsi="Book Antiqua"/>
          <w:sz w:val="24"/>
          <w:szCs w:val="24"/>
          <w:lang w:val="en-US"/>
        </w:rPr>
        <w:t>javascript</w:t>
      </w:r>
      <w:proofErr w:type="spellEnd"/>
      <w:r w:rsidRPr="007F35AD">
        <w:rPr>
          <w:rFonts w:ascii="Book Antiqua" w:hAnsi="Book Antiqua"/>
          <w:sz w:val="24"/>
          <w:szCs w:val="24"/>
          <w:lang w:val="en-US"/>
        </w:rPr>
        <w:t xml:space="preserve"> code snap if any debugging error.</w:t>
      </w:r>
    </w:p>
    <w:sectPr w:rsidR="000D05FE" w:rsidRPr="007F35A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E2116" w14:textId="77777777" w:rsidR="0078535B" w:rsidRDefault="0078535B" w:rsidP="00723483">
      <w:pPr>
        <w:spacing w:after="0" w:line="240" w:lineRule="auto"/>
      </w:pPr>
      <w:r>
        <w:separator/>
      </w:r>
    </w:p>
  </w:endnote>
  <w:endnote w:type="continuationSeparator" w:id="0">
    <w:p w14:paraId="098B10BC" w14:textId="77777777" w:rsidR="0078535B" w:rsidRDefault="0078535B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eastAsia="en-IN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04C23" w14:textId="77777777" w:rsidR="0078535B" w:rsidRDefault="0078535B" w:rsidP="00723483">
      <w:pPr>
        <w:spacing w:after="0" w:line="240" w:lineRule="auto"/>
      </w:pPr>
      <w:r>
        <w:separator/>
      </w:r>
    </w:p>
  </w:footnote>
  <w:footnote w:type="continuationSeparator" w:id="0">
    <w:p w14:paraId="23BB0820" w14:textId="77777777" w:rsidR="0078535B" w:rsidRDefault="0078535B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FA51B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56618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78470174">
    <w:abstractNumId w:val="1"/>
  </w:num>
  <w:num w:numId="2" w16cid:durableId="7776756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D05FE"/>
    <w:rsid w:val="00196042"/>
    <w:rsid w:val="00215C10"/>
    <w:rsid w:val="003A1AD4"/>
    <w:rsid w:val="005E1CA0"/>
    <w:rsid w:val="00723483"/>
    <w:rsid w:val="0078535B"/>
    <w:rsid w:val="007E7BC0"/>
    <w:rsid w:val="007F35AD"/>
    <w:rsid w:val="0092614E"/>
    <w:rsid w:val="00930CEB"/>
    <w:rsid w:val="00A01278"/>
    <w:rsid w:val="00A37701"/>
    <w:rsid w:val="00AE0E14"/>
    <w:rsid w:val="00C7540E"/>
    <w:rsid w:val="00D337A9"/>
    <w:rsid w:val="00F3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A3770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77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7701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</cp:revision>
  <dcterms:created xsi:type="dcterms:W3CDTF">2021-06-25T06:22:00Z</dcterms:created>
  <dcterms:modified xsi:type="dcterms:W3CDTF">2022-04-12T18:53:00Z</dcterms:modified>
</cp:coreProperties>
</file>